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1654" w:rsidRPr="004C5B67" w:rsidRDefault="00B13851" w:rsidP="00C8165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2023 Julie Larose </w:t>
      </w:r>
      <w:r w:rsidR="00B372E0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Memorial </w:t>
      </w: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Scholarship </w:t>
      </w:r>
    </w:p>
    <w:p w:rsidR="00BF0C7E" w:rsidRDefault="00B13851" w:rsidP="00B1385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Nomination Form</w:t>
      </w:r>
    </w:p>
    <w:p w:rsidR="00B13851" w:rsidRDefault="00B13851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0C7E" w:rsidRPr="007F05C3" w:rsidRDefault="00BF0C7E" w:rsidP="001566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Before submitting </w:t>
      </w:r>
      <w:r w:rsidR="00B13851">
        <w:rPr>
          <w:rFonts w:ascii="Times New Roman" w:hAnsi="Times New Roman" w:cs="Times New Roman"/>
          <w:color w:val="000000"/>
          <w:sz w:val="24"/>
          <w:szCs w:val="24"/>
        </w:rPr>
        <w:t>a nomination</w:t>
      </w:r>
      <w:r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, review the </w:t>
      </w:r>
      <w:r w:rsidR="00B13851">
        <w:rPr>
          <w:rFonts w:ascii="Times New Roman" w:hAnsi="Times New Roman" w:cs="Times New Roman"/>
          <w:color w:val="000000"/>
          <w:sz w:val="24"/>
          <w:szCs w:val="24"/>
        </w:rPr>
        <w:t>criteria</w:t>
      </w:r>
      <w:r w:rsidR="00961ECF"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 and submission instructions</w:t>
      </w:r>
      <w:r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 posted at:</w:t>
      </w:r>
      <w:r w:rsidR="00571217" w:rsidRPr="00571217">
        <w:t xml:space="preserve"> </w:t>
      </w:r>
      <w:hyperlink r:id="rId9" w:tgtFrame="_blank" w:history="1">
        <w:r w:rsidR="00571217" w:rsidRPr="00571217">
          <w:rPr>
            <w:rFonts w:ascii="Calibri" w:hAnsi="Calibri" w:cs="Calibri"/>
            <w:color w:val="0000FF"/>
            <w:u w:val="single"/>
            <w:bdr w:val="none" w:sz="0" w:space="0" w:color="auto" w:frame="1"/>
            <w:shd w:val="clear" w:color="auto" w:fill="FFFFFF"/>
          </w:rPr>
          <w:t>https://ipac-canada.org/julie-larose-memorial-scholarship.php</w:t>
        </w:r>
      </w:hyperlink>
      <w:r w:rsidR="00DA1B18">
        <w:t xml:space="preserve">. </w:t>
      </w:r>
      <w:r w:rsidR="001566C8"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All sections of the </w:t>
      </w:r>
      <w:r w:rsidR="00B13851">
        <w:rPr>
          <w:rFonts w:ascii="Times New Roman" w:hAnsi="Times New Roman" w:cs="Times New Roman"/>
          <w:color w:val="000000"/>
          <w:sz w:val="24"/>
          <w:szCs w:val="24"/>
        </w:rPr>
        <w:t>nomination form</w:t>
      </w:r>
      <w:r w:rsidR="001566C8"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 must be completed. </w:t>
      </w:r>
      <w:r w:rsidR="001566C8" w:rsidRPr="001566C8">
        <w:rPr>
          <w:rFonts w:ascii="Times New Roman" w:hAnsi="Times New Roman" w:cs="Times New Roman"/>
          <w:sz w:val="24"/>
          <w:szCs w:val="24"/>
        </w:rPr>
        <w:t>Where there is no information to be provided, state “Not applicable.”</w:t>
      </w:r>
      <w:r w:rsidR="00B97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1ECF" w:rsidRDefault="00961ECF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975720" w:rsidRPr="00961ECF" w:rsidRDefault="00975720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ED2D28" w:rsidTr="009619D4">
        <w:trPr>
          <w:trHeight w:val="476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9D4" w:rsidRPr="009619D4" w:rsidRDefault="009619D4" w:rsidP="00B138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61EC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Part 1: </w:t>
            </w:r>
            <w:r w:rsidR="00B1385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Nominee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formation</w:t>
            </w:r>
            <w:r w:rsidRPr="00961EC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193FCD" w:rsidP="00193F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Full Applicant</w:t>
            </w:r>
            <w:r w:rsidR="00961ECF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am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20370784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193F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cademic Designation</w:t>
            </w:r>
            <w:r w:rsidR="00193FCD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s)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848339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epartment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4565722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Facility/Institution Nam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74167409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ddress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36911721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FF0727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elephone</w:t>
            </w:r>
            <w:r w:rsidR="00961ECF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55840239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Email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44800200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193FCD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Indicate length of employment in Infection Prevention and Control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64361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CD0812" w:rsidP="00B138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Current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 Canada national member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1133338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IPAC Member for 1 Year"/>
                  <w:tag w:val="IPAC Member for 1 Year"/>
                  <w:id w:val="-1508056129"/>
                  <w:placeholder>
                    <w:docPart w:val="DefaultPlaceholder_1081868575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p w:rsidR="00961ECF" w:rsidRPr="00ED2D28" w:rsidRDefault="00ED2D28" w:rsidP="00BF0C7E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ED2D28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961ECF" w:rsidRPr="00ED2D28" w:rsidTr="00022CF7">
        <w:trPr>
          <w:trHeight w:val="60"/>
        </w:trPr>
        <w:tc>
          <w:tcPr>
            <w:tcW w:w="4675" w:type="dxa"/>
          </w:tcPr>
          <w:p w:rsidR="00F710C2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 </w:t>
            </w:r>
            <w:r w:rsidR="00B1385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Chapter Membership</w:t>
            </w:r>
          </w:p>
          <w:p w:rsidR="00961ECF" w:rsidRPr="00B9702D" w:rsidRDefault="00961ECF" w:rsidP="00B970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719359293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961EC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urrent Certification Board of Infection Control &amp; Epidemiology, Inc</w:t>
            </w:r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®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961ECF" w:rsidRPr="00ED2D28" w:rsidRDefault="00961ECF" w:rsidP="00961EC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ertifica</w:t>
            </w:r>
            <w:r w:rsidR="00E959B3">
              <w:rPr>
                <w:rFonts w:ascii="Times New Roman" w:hAnsi="Times New Roman" w:cs="Times New Roman"/>
                <w:sz w:val="24"/>
                <w:szCs w:val="24"/>
              </w:rPr>
              <w:t>tion in Infection Control (</w:t>
            </w:r>
            <w:proofErr w:type="spellStart"/>
            <w:r w:rsidR="00E959B3">
              <w:rPr>
                <w:rFonts w:ascii="Times New Roman" w:hAnsi="Times New Roman" w:cs="Times New Roman"/>
                <w:sz w:val="24"/>
                <w:szCs w:val="24"/>
              </w:rPr>
              <w:t>CIC</w:t>
            </w:r>
            <w:proofErr w:type="spellEnd"/>
            <w:r w:rsidR="00E959B3">
              <w:rPr>
                <w:rFonts w:ascii="Times New Roman" w:hAnsi="Times New Roman" w:cs="Times New Roman"/>
                <w:sz w:val="24"/>
                <w:szCs w:val="24"/>
              </w:rPr>
              <w:t xml:space="preserve">® or </w:t>
            </w:r>
            <w:proofErr w:type="spellStart"/>
            <w:r w:rsidR="00E959B3">
              <w:rPr>
                <w:rFonts w:ascii="Times New Roman" w:hAnsi="Times New Roman" w:cs="Times New Roman"/>
                <w:sz w:val="24"/>
                <w:szCs w:val="24"/>
              </w:rPr>
              <w:t>LTC</w:t>
            </w:r>
            <w:proofErr w:type="spellEnd"/>
            <w:r w:rsidR="00E959B3">
              <w:rPr>
                <w:rFonts w:ascii="Times New Roman" w:hAnsi="Times New Roman" w:cs="Times New Roman"/>
                <w:sz w:val="24"/>
                <w:szCs w:val="24"/>
              </w:rPr>
              <w:t>-CIP®)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95160116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CBIC CIC "/>
                  <w:tag w:val="CBIC CIC "/>
                  <w:id w:val="-101885736"/>
                  <w:placeholder>
                    <w:docPart w:val="DefaultPlaceholder_1081868575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p w:rsidR="00961ECF" w:rsidRPr="00ED2D28" w:rsidRDefault="00ED2D28" w:rsidP="00BF0C7E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ED2D28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®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I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® </w:t>
            </w:r>
            <w:r w:rsidR="00E959B3">
              <w:rPr>
                <w:rFonts w:ascii="Times New Roman" w:hAnsi="Times New Roman" w:cs="Times New Roman"/>
                <w:sz w:val="24"/>
                <w:szCs w:val="24"/>
              </w:rPr>
              <w:t xml:space="preserve">or </w:t>
            </w:r>
            <w:proofErr w:type="spellStart"/>
            <w:r w:rsidR="00E959B3">
              <w:rPr>
                <w:rFonts w:ascii="Times New Roman" w:hAnsi="Times New Roman" w:cs="Times New Roman"/>
                <w:sz w:val="24"/>
                <w:szCs w:val="24"/>
              </w:rPr>
              <w:t>LTC</w:t>
            </w:r>
            <w:proofErr w:type="spellEnd"/>
            <w:r w:rsidR="00E959B3">
              <w:rPr>
                <w:rFonts w:ascii="Times New Roman" w:hAnsi="Times New Roman" w:cs="Times New Roman"/>
                <w:sz w:val="24"/>
                <w:szCs w:val="24"/>
              </w:rPr>
              <w:t xml:space="preserve">-CIP® 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ertification or last recertification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06268232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134077" w:rsidRPr="00ED2D28" w:rsidTr="00961ECF">
        <w:trPr>
          <w:trHeight w:val="828"/>
        </w:trPr>
        <w:tc>
          <w:tcPr>
            <w:tcW w:w="4675" w:type="dxa"/>
          </w:tcPr>
          <w:p w:rsidR="00134077" w:rsidRPr="00ED2D28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urrent Certification Board of Infection Control &amp; Epidemiology, Inc</w:t>
            </w:r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®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134077" w:rsidRPr="00ED2D28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P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®</w:t>
            </w:r>
          </w:p>
        </w:tc>
        <w:tc>
          <w:tcPr>
            <w:tcW w:w="4675" w:type="dxa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alias w:val="CBIC CIC "/>
              <w:tag w:val="CBIC CIC "/>
              <w:id w:val="-1681661766"/>
              <w:placeholder>
                <w:docPart w:val="18B8D0DCF0A849D0BABF1DB453CADB77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/>
            <w:sdtContent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p>
            </w:sdtContent>
          </w:sdt>
          <w:p w:rsidR="00134077" w:rsidRDefault="00134077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134077" w:rsidRPr="00ED2D28" w:rsidTr="00961ECF">
        <w:trPr>
          <w:trHeight w:val="828"/>
        </w:trPr>
        <w:tc>
          <w:tcPr>
            <w:tcW w:w="4675" w:type="dxa"/>
          </w:tcPr>
          <w:p w:rsidR="00134077" w:rsidRPr="00ED2D28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®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P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® certification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918704266"/>
            <w:placeholder>
              <w:docPart w:val="A4DD6C7F7CA64E57A409AC6338593A5B"/>
            </w:placeholder>
            <w:showingPlcHdr/>
          </w:sdtPr>
          <w:sdtEndPr/>
          <w:sdtContent>
            <w:tc>
              <w:tcPr>
                <w:tcW w:w="4675" w:type="dxa"/>
              </w:tcPr>
              <w:p w:rsidR="00134077" w:rsidRDefault="00134077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9D4" w:rsidRPr="005236E0" w:rsidTr="009619D4"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9D4" w:rsidRDefault="009619D4" w:rsidP="0065664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Part </w:t>
            </w:r>
            <w:r w:rsidR="00B13851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: Written Statement</w:t>
            </w:r>
            <w:r w:rsidR="00110420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s</w:t>
            </w:r>
          </w:p>
          <w:p w:rsidR="009619D4" w:rsidRPr="005236E0" w:rsidRDefault="009619D4" w:rsidP="006566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7773F" w:rsidRPr="005236E0" w:rsidTr="0067773F">
        <w:tc>
          <w:tcPr>
            <w:tcW w:w="9350" w:type="dxa"/>
            <w:gridSpan w:val="2"/>
          </w:tcPr>
          <w:p w:rsidR="0067773F" w:rsidRPr="005236E0" w:rsidRDefault="00B13851" w:rsidP="00E959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1104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1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how the candidate has faced adversity with </w:t>
            </w:r>
            <w:r w:rsidR="00E959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race, tenacity</w:t>
            </w:r>
            <w:bookmarkStart w:id="0" w:name="_GoBack"/>
            <w:bookmarkEnd w:id="0"/>
            <w:r w:rsidR="00E959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="00E959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umour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83C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clude sufficient detail to support this nomination and provide context to the judging panel. </w:t>
            </w:r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656640"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Max.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00</w:t>
            </w:r>
            <w:r w:rsidR="00656640"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words</w:t>
            </w:r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r approx. ½ </w:t>
            </w:r>
            <w:proofErr w:type="gramStart"/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ge</w:t>
            </w:r>
            <w:proofErr w:type="gramEnd"/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="009759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 </w:t>
            </w:r>
          </w:p>
        </w:tc>
      </w:tr>
      <w:tr w:rsidR="00134077" w:rsidRPr="005236E0" w:rsidTr="0067773F">
        <w:tc>
          <w:tcPr>
            <w:tcW w:w="9350" w:type="dxa"/>
            <w:gridSpan w:val="2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id w:val="991136876"/>
              <w:placeholder>
                <w:docPart w:val="D4AAF92023C04D999973F4C7C13B9C2F"/>
              </w:placeholder>
              <w:showingPlcHdr/>
            </w:sdtPr>
            <w:sdtEndPr/>
            <w:sdtContent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  <w:p w:rsidR="00134077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10420" w:rsidRPr="005236E0" w:rsidTr="00110420">
        <w:trPr>
          <w:trHeight w:val="692"/>
        </w:trPr>
        <w:tc>
          <w:tcPr>
            <w:tcW w:w="9350" w:type="dxa"/>
            <w:gridSpan w:val="2"/>
          </w:tcPr>
          <w:p w:rsidR="00110420" w:rsidRPr="005236E0" w:rsidRDefault="00B13851" w:rsidP="00B138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1104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2 </w:t>
            </w:r>
            <w:r w:rsidRPr="00283C6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R –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scribe how the candidate has obtained lifetime achievement in healthcare, specifically infection prevention and control. </w:t>
            </w:r>
            <w:r w:rsidR="00283C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clude sufficient detail to support this nomination and provide context to the judging panel.</w:t>
            </w:r>
            <w:r w:rsidR="00FC2CE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11042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10420"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Max. </w:t>
            </w:r>
            <w:r w:rsidR="00083AD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00</w:t>
            </w:r>
            <w:r w:rsidR="00110420"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words</w:t>
            </w:r>
            <w:r w:rsidR="0011042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r approx. ½ </w:t>
            </w:r>
            <w:proofErr w:type="gramStart"/>
            <w:r w:rsidR="0011042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ge</w:t>
            </w:r>
            <w:proofErr w:type="gramEnd"/>
            <w:r w:rsidR="0011042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="009759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</w:tr>
      <w:tr w:rsidR="00134077" w:rsidRPr="005236E0" w:rsidTr="00110420">
        <w:trPr>
          <w:trHeight w:val="692"/>
        </w:trPr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312640069"/>
            <w:placeholder>
              <w:docPart w:val="0A44DEDACF0D45E39616F62B3D8000D2"/>
            </w:placeholder>
            <w:showingPlcHdr/>
          </w:sdtPr>
          <w:sdtEndPr/>
          <w:sdtContent>
            <w:tc>
              <w:tcPr>
                <w:tcW w:w="9350" w:type="dxa"/>
                <w:gridSpan w:val="2"/>
              </w:tcPr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color w:val="000000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75910" w:rsidRPr="005236E0" w:rsidTr="00110420">
        <w:trPr>
          <w:trHeight w:val="692"/>
        </w:trPr>
        <w:tc>
          <w:tcPr>
            <w:tcW w:w="9350" w:type="dxa"/>
            <w:gridSpan w:val="2"/>
          </w:tcPr>
          <w:p w:rsidR="00975910" w:rsidRDefault="00975910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851" w:rsidRPr="005236E0" w:rsidTr="00B13851">
        <w:trPr>
          <w:trHeight w:val="341"/>
        </w:trPr>
        <w:tc>
          <w:tcPr>
            <w:tcW w:w="9350" w:type="dxa"/>
            <w:gridSpan w:val="2"/>
          </w:tcPr>
          <w:p w:rsidR="00B13851" w:rsidRP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lightGray"/>
              </w:rPr>
            </w:pPr>
            <w:r w:rsidRPr="00B1385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lightGray"/>
              </w:rPr>
              <w:t xml:space="preserve">Part 3: Nominators </w:t>
            </w:r>
          </w:p>
        </w:tc>
      </w:tr>
      <w:tr w:rsidR="00B13851" w:rsidRPr="005236E0" w:rsidTr="00110420">
        <w:trPr>
          <w:trHeight w:val="692"/>
        </w:trPr>
        <w:tc>
          <w:tcPr>
            <w:tcW w:w="9350" w:type="dxa"/>
            <w:gridSpan w:val="2"/>
          </w:tcPr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________________________________    _______________________________________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 of Nominator 1                                  Name of Nominator 2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________________________________    _______________________________________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ail address                                              Email address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________________________________    _______________________________________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Telephone                                                  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lephone</w:t>
            </w:r>
            <w:proofErr w:type="spellEnd"/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________________________________   _______________________________________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PAC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nada Membership Number         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PAC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nada Membership Number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_______________________________ _  _______________________________________</w:t>
            </w: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ignature                                                   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gnature</w:t>
            </w:r>
            <w:proofErr w:type="spellEnd"/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________________________________   _______________________________________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 Date                                                          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  <w:proofErr w:type="spellEnd"/>
          </w:p>
          <w:p w:rsidR="00B13851" w:rsidRDefault="00B13851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61EE7" w:rsidRPr="003227EF" w:rsidTr="00961EE7"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227E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art </w:t>
            </w:r>
            <w:r w:rsidR="00B138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3227E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 Release</w:t>
            </w:r>
          </w:p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EE7" w:rsidRPr="003227EF" w:rsidTr="00E23BDD">
        <w:tc>
          <w:tcPr>
            <w:tcW w:w="9350" w:type="dxa"/>
            <w:gridSpan w:val="2"/>
          </w:tcPr>
          <w:p w:rsidR="00134077" w:rsidRPr="00134077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ll </w:t>
            </w:r>
            <w:r w:rsidR="00283C6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minees and candidates</w:t>
            </w: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ust comply with the rules and requirements set by </w:t>
            </w:r>
            <w:proofErr w:type="spellStart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PAC</w:t>
            </w:r>
            <w:proofErr w:type="spellEnd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anada. Each applicant and Recipient agrees that </w:t>
            </w:r>
            <w:proofErr w:type="spellStart"/>
            <w:r w:rsidR="00283C6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versey</w:t>
            </w:r>
            <w:proofErr w:type="spellEnd"/>
            <w:r w:rsidR="00283C6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Inc.</w:t>
            </w: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its affiliates, </w:t>
            </w:r>
            <w:proofErr w:type="spellStart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PAC</w:t>
            </w:r>
            <w:proofErr w:type="spellEnd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anada and their respective directors, officers, employees, agents and assigns are released from any claims, damages, costs or expenses relating to the awarding of the scholarship or the scholarship itself.</w:t>
            </w:r>
          </w:p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EE7" w:rsidRPr="003227EF" w:rsidTr="00961EE7">
        <w:tc>
          <w:tcPr>
            <w:tcW w:w="4675" w:type="dxa"/>
          </w:tcPr>
          <w:p w:rsidR="00961EE7" w:rsidRPr="000F1F02" w:rsidRDefault="00961EE7" w:rsidP="00283C6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Submission of this </w:t>
            </w:r>
            <w:r w:rsidR="00283C6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nomination</w:t>
            </w: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indicates the </w:t>
            </w:r>
            <w:r w:rsidR="00283C6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nominee</w:t>
            </w: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’s name</w:t>
            </w:r>
            <w:r w:rsidR="0011042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, photograph and summary of project/initiative</w:t>
            </w:r>
            <w:r w:rsidR="00283C6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may be published</w:t>
            </w:r>
          </w:p>
        </w:tc>
        <w:tc>
          <w:tcPr>
            <w:tcW w:w="4675" w:type="dxa"/>
          </w:tcPr>
          <w:p w:rsidR="00961EE7" w:rsidRPr="000F1F02" w:rsidRDefault="00DD2970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alias w:val="release"/>
                <w:tag w:val="release"/>
                <w:id w:val="95759192"/>
                <w:placeholder>
                  <w:docPart w:val="9AD8F38BE15D446EA737A1898E6BA889"/>
                </w:placeholder>
                <w:showingPlcHdr/>
                <w:comboBox>
                  <w:listItem w:value="Choose an item."/>
                  <w:listItem w:displayText="I agree" w:value="I agree"/>
                  <w:listItem w:displayText="I don't agree" w:value="I don't agree"/>
                </w:comboBox>
              </w:sdtPr>
              <w:sdtEndPr/>
              <w:sdtContent>
                <w:r w:rsidR="00961EE7" w:rsidRPr="000F1F0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</w:tbl>
    <w:p w:rsidR="00134077" w:rsidRDefault="0013407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134077" w:rsidSect="00593BB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2970" w:rsidRDefault="00DD2970" w:rsidP="00C81654">
      <w:pPr>
        <w:spacing w:after="0" w:line="240" w:lineRule="auto"/>
      </w:pPr>
      <w:r>
        <w:separator/>
      </w:r>
    </w:p>
  </w:endnote>
  <w:endnote w:type="continuationSeparator" w:id="0">
    <w:p w:rsidR="00DD2970" w:rsidRDefault="00DD2970" w:rsidP="00C81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138059277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95114" w:rsidRDefault="00B95114" w:rsidP="00C81654">
            <w:pPr>
              <w:pStyle w:val="Footer"/>
              <w:rPr>
                <w:rFonts w:ascii="Times New Roman" w:hAnsi="Times New Roman" w:cs="Times New Roman"/>
              </w:rPr>
            </w:pPr>
          </w:p>
          <w:p w:rsidR="00B95114" w:rsidRDefault="00B95114" w:rsidP="00C81654">
            <w:pPr>
              <w:pStyle w:val="Footer"/>
              <w:rPr>
                <w:rFonts w:ascii="Times New Roman" w:hAnsi="Times New Roman" w:cs="Times New Roman"/>
              </w:rPr>
            </w:pPr>
          </w:p>
          <w:p w:rsidR="00C81654" w:rsidRPr="009927AC" w:rsidRDefault="00C81654" w:rsidP="00C81654">
            <w:pPr>
              <w:pStyle w:val="Footer"/>
              <w:rPr>
                <w:rFonts w:ascii="Times New Roman" w:hAnsi="Times New Roman" w:cs="Times New Roman"/>
              </w:rPr>
            </w:pPr>
            <w:r w:rsidRPr="009927AC">
              <w:rPr>
                <w:rFonts w:ascii="Times New Roman" w:hAnsi="Times New Roman" w:cs="Times New Roman"/>
              </w:rPr>
              <w:t xml:space="preserve">Applicant Name: </w:t>
            </w:r>
            <w:sdt>
              <w:sdtPr>
                <w:rPr>
                  <w:rFonts w:ascii="Times New Roman" w:hAnsi="Times New Roman" w:cs="Times New Roman"/>
                </w:rPr>
                <w:id w:val="-374924098"/>
                <w:placeholder>
                  <w:docPart w:val="DefaultPlaceholder_1081868574"/>
                </w:placeholder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56162699"/>
                    <w:placeholder>
                      <w:docPart w:val="DefaultPlaceholder_1081868574"/>
                    </w:placeholder>
                    <w:showingPlcHdr/>
                    <w:text/>
                  </w:sdtPr>
                  <w:sdtEndPr/>
                  <w:sdtContent>
                    <w:r w:rsidR="004C5B67" w:rsidRPr="009927AC">
                      <w:rPr>
                        <w:rStyle w:val="PlaceholderText"/>
                        <w:rFonts w:ascii="Times New Roman" w:hAnsi="Times New Roman" w:cs="Times New Roman"/>
                      </w:rPr>
                      <w:t>Click here to enter text.</w:t>
                    </w:r>
                  </w:sdtContent>
                </w:sdt>
              </w:sdtContent>
            </w:sdt>
            <w:r w:rsidRPr="009927AC">
              <w:rPr>
                <w:rFonts w:ascii="Times New Roman" w:hAnsi="Times New Roman" w:cs="Times New Roman"/>
              </w:rPr>
              <w:tab/>
            </w:r>
            <w:r w:rsidRPr="009927AC">
              <w:rPr>
                <w:rFonts w:ascii="Times New Roman" w:hAnsi="Times New Roman" w:cs="Times New Roman"/>
              </w:rPr>
              <w:tab/>
              <w:t xml:space="preserve">Page </w:t>
            </w:r>
            <w:r w:rsidRPr="009927AC">
              <w:rPr>
                <w:rFonts w:ascii="Times New Roman" w:hAnsi="Times New Roman" w:cs="Times New Roman"/>
                <w:bCs/>
              </w:rPr>
              <w:fldChar w:fldCharType="begin"/>
            </w:r>
            <w:r w:rsidRPr="009927AC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927AC">
              <w:rPr>
                <w:rFonts w:ascii="Times New Roman" w:hAnsi="Times New Roman" w:cs="Times New Roman"/>
                <w:bCs/>
              </w:rPr>
              <w:fldChar w:fldCharType="separate"/>
            </w:r>
            <w:r w:rsidR="00E959B3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927AC">
              <w:rPr>
                <w:rFonts w:ascii="Times New Roman" w:hAnsi="Times New Roman" w:cs="Times New Roman"/>
                <w:bCs/>
              </w:rPr>
              <w:fldChar w:fldCharType="end"/>
            </w:r>
            <w:r w:rsidRPr="009927AC">
              <w:rPr>
                <w:rFonts w:ascii="Times New Roman" w:hAnsi="Times New Roman" w:cs="Times New Roman"/>
              </w:rPr>
              <w:t xml:space="preserve"> of </w:t>
            </w:r>
            <w:r w:rsidRPr="009927AC">
              <w:rPr>
                <w:rFonts w:ascii="Times New Roman" w:hAnsi="Times New Roman" w:cs="Times New Roman"/>
                <w:bCs/>
              </w:rPr>
              <w:fldChar w:fldCharType="begin"/>
            </w:r>
            <w:r w:rsidRPr="009927AC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927AC">
              <w:rPr>
                <w:rFonts w:ascii="Times New Roman" w:hAnsi="Times New Roman" w:cs="Times New Roman"/>
                <w:bCs/>
              </w:rPr>
              <w:fldChar w:fldCharType="separate"/>
            </w:r>
            <w:r w:rsidR="00E959B3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927AC">
              <w:rPr>
                <w:rFonts w:ascii="Times New Roman" w:hAnsi="Times New Roman" w:cs="Times New Roman"/>
                <w:bCs/>
              </w:rPr>
              <w:fldChar w:fldCharType="end"/>
            </w:r>
          </w:p>
        </w:sdtContent>
      </w:sdt>
    </w:sdtContent>
  </w:sdt>
  <w:p w:rsidR="00C81654" w:rsidRDefault="00C81654">
    <w:pPr>
      <w:pStyle w:val="Footer"/>
    </w:pPr>
  </w:p>
  <w:p w:rsidR="00B22528" w:rsidRDefault="00B22528"/>
  <w:p w:rsidR="00B22528" w:rsidRDefault="00B22528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376538093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-527718401"/>
          <w:docPartObj>
            <w:docPartGallery w:val="Page Numbers (Top of Page)"/>
            <w:docPartUnique/>
          </w:docPartObj>
        </w:sdtPr>
        <w:sdtEndPr/>
        <w:sdtContent>
          <w:p w:rsidR="00BF0C7E" w:rsidRPr="00F710C2" w:rsidRDefault="00BF0C7E" w:rsidP="00BF0C7E">
            <w:pPr>
              <w:pStyle w:val="Foo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0C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710C2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Page 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PAGE </w:instrTex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E959B3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1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F710C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NUMPAGES  </w:instrTex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E959B3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3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F0C7E" w:rsidRDefault="00BF0C7E">
    <w:pPr>
      <w:pStyle w:val="Footer"/>
    </w:pPr>
  </w:p>
  <w:p w:rsidR="00B22528" w:rsidRDefault="00B22528"/>
  <w:p w:rsidR="00B22528" w:rsidRDefault="00B2252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2970" w:rsidRDefault="00DD2970" w:rsidP="00C81654">
      <w:pPr>
        <w:spacing w:after="0" w:line="240" w:lineRule="auto"/>
      </w:pPr>
      <w:r>
        <w:separator/>
      </w:r>
    </w:p>
  </w:footnote>
  <w:footnote w:type="continuationSeparator" w:id="0">
    <w:p w:rsidR="00DD2970" w:rsidRDefault="00DD2970" w:rsidP="00C81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1654" w:rsidRDefault="00593BB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B9F937B" wp14:editId="33E9C1BB">
          <wp:simplePos x="0" y="0"/>
          <wp:positionH relativeFrom="margin">
            <wp:posOffset>4992585</wp:posOffset>
          </wp:positionH>
          <wp:positionV relativeFrom="paragraph">
            <wp:posOffset>-3259</wp:posOffset>
          </wp:positionV>
          <wp:extent cx="1152525" cy="456003"/>
          <wp:effectExtent l="0" t="0" r="0" b="1270"/>
          <wp:wrapNone/>
          <wp:docPr id="1" name="Picture 1" descr="Image result for ipac ca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pac canad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45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3851">
      <w:rPr>
        <w:noProof/>
      </w:rPr>
      <w:drawing>
        <wp:inline distT="0" distB="0" distL="0" distR="0" wp14:anchorId="29B9FA14" wp14:editId="5EBB8E41">
          <wp:extent cx="1039091" cy="734802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v_div_diversey_holding_shape_rgb_0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7705" cy="733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437C8">
      <w:tab/>
    </w:r>
    <w:r w:rsidR="005437C8">
      <w:tab/>
    </w:r>
  </w:p>
  <w:p w:rsidR="00C81654" w:rsidRPr="00F710C2" w:rsidRDefault="00B13851">
    <w:pPr>
      <w:pStyle w:val="Head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>2023 Julie Larose Scholarship</w:t>
    </w:r>
  </w:p>
  <w:p w:rsidR="00FF0727" w:rsidRDefault="00B13851">
    <w:pPr>
      <w:pStyle w:val="Header"/>
    </w:pPr>
    <w:r>
      <w:rPr>
        <w:rFonts w:ascii="Times New Roman" w:hAnsi="Times New Roman" w:cs="Times New Roman"/>
        <w:b/>
      </w:rPr>
      <w:t xml:space="preserve">Nomination Form </w:t>
    </w:r>
  </w:p>
  <w:p w:rsidR="00FF0727" w:rsidRDefault="00FF07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3BB4" w:rsidRDefault="00593BB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DC561A4" wp14:editId="183FCF5C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152525" cy="456003"/>
          <wp:effectExtent l="0" t="0" r="0" b="1270"/>
          <wp:wrapNone/>
          <wp:docPr id="3" name="Picture 3" descr="Image result for ipac ca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pac canad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45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7C8">
      <w:tab/>
    </w:r>
    <w:r w:rsidR="005437C8">
      <w:tab/>
    </w:r>
    <w:r w:rsidR="00B13851">
      <w:rPr>
        <w:noProof/>
      </w:rPr>
      <w:drawing>
        <wp:inline distT="0" distB="0" distL="0" distR="0" wp14:anchorId="6302BCC9" wp14:editId="7B1145FB">
          <wp:extent cx="1160062" cy="932213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v_div_diversey_holding_shape_rgb_0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410" cy="93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437C8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16F7D"/>
    <w:multiLevelType w:val="hybridMultilevel"/>
    <w:tmpl w:val="BFDE4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13AB5"/>
    <w:multiLevelType w:val="hybridMultilevel"/>
    <w:tmpl w:val="FC062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BB6AB0"/>
    <w:multiLevelType w:val="hybridMultilevel"/>
    <w:tmpl w:val="78F85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1A1AC8"/>
    <w:multiLevelType w:val="hybridMultilevel"/>
    <w:tmpl w:val="EA2E919E"/>
    <w:lvl w:ilvl="0" w:tplc="9E0A932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9F55A5C"/>
    <w:multiLevelType w:val="hybridMultilevel"/>
    <w:tmpl w:val="EE6E9244"/>
    <w:lvl w:ilvl="0" w:tplc="E556AEF0">
      <w:numFmt w:val="bullet"/>
      <w:lvlText w:val=""/>
      <w:lvlJc w:val="left"/>
      <w:pPr>
        <w:ind w:left="420" w:hanging="360"/>
      </w:pPr>
      <w:rPr>
        <w:rFonts w:ascii="Wingdings" w:eastAsiaTheme="minorHAnsi" w:hAnsi="Wingdings" w:cs="Calibri-Bold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zMyN7SwNDQzNbJU0lEKTi0uzszPAykwrQUAcbS6kiwAAAA="/>
  </w:docVars>
  <w:rsids>
    <w:rsidRoot w:val="00C81654"/>
    <w:rsid w:val="00022CF7"/>
    <w:rsid w:val="00037F1B"/>
    <w:rsid w:val="00083ADE"/>
    <w:rsid w:val="000A6D1D"/>
    <w:rsid w:val="000B3C92"/>
    <w:rsid w:val="000F1F02"/>
    <w:rsid w:val="000F4E59"/>
    <w:rsid w:val="00110420"/>
    <w:rsid w:val="0012709B"/>
    <w:rsid w:val="00134077"/>
    <w:rsid w:val="001566C8"/>
    <w:rsid w:val="001716BF"/>
    <w:rsid w:val="00181E99"/>
    <w:rsid w:val="00185D0F"/>
    <w:rsid w:val="00187D94"/>
    <w:rsid w:val="00193FCD"/>
    <w:rsid w:val="001A17F1"/>
    <w:rsid w:val="001F244B"/>
    <w:rsid w:val="00222678"/>
    <w:rsid w:val="00232683"/>
    <w:rsid w:val="002365C3"/>
    <w:rsid w:val="00255BAE"/>
    <w:rsid w:val="002666A4"/>
    <w:rsid w:val="00283C64"/>
    <w:rsid w:val="002903D4"/>
    <w:rsid w:val="00293DC1"/>
    <w:rsid w:val="002A05F0"/>
    <w:rsid w:val="002C2B25"/>
    <w:rsid w:val="002E5A45"/>
    <w:rsid w:val="002E7014"/>
    <w:rsid w:val="002F1E43"/>
    <w:rsid w:val="002F41E9"/>
    <w:rsid w:val="003227EF"/>
    <w:rsid w:val="00340EAB"/>
    <w:rsid w:val="003455D6"/>
    <w:rsid w:val="003D0026"/>
    <w:rsid w:val="00422077"/>
    <w:rsid w:val="00440EF2"/>
    <w:rsid w:val="004663A6"/>
    <w:rsid w:val="00476EEA"/>
    <w:rsid w:val="00485BBB"/>
    <w:rsid w:val="004B0B62"/>
    <w:rsid w:val="004B62C6"/>
    <w:rsid w:val="004C5B67"/>
    <w:rsid w:val="004E2305"/>
    <w:rsid w:val="00510E66"/>
    <w:rsid w:val="005236E0"/>
    <w:rsid w:val="00526388"/>
    <w:rsid w:val="005437C8"/>
    <w:rsid w:val="005469CE"/>
    <w:rsid w:val="00570CD2"/>
    <w:rsid w:val="00571217"/>
    <w:rsid w:val="005817AB"/>
    <w:rsid w:val="00593BB4"/>
    <w:rsid w:val="005962C8"/>
    <w:rsid w:val="005A75FA"/>
    <w:rsid w:val="00612D15"/>
    <w:rsid w:val="00613389"/>
    <w:rsid w:val="00656640"/>
    <w:rsid w:val="0067773F"/>
    <w:rsid w:val="00693656"/>
    <w:rsid w:val="00701423"/>
    <w:rsid w:val="00706F53"/>
    <w:rsid w:val="00720B24"/>
    <w:rsid w:val="0079045A"/>
    <w:rsid w:val="007951E4"/>
    <w:rsid w:val="00797DCE"/>
    <w:rsid w:val="007F05C3"/>
    <w:rsid w:val="007F4E6B"/>
    <w:rsid w:val="008244CB"/>
    <w:rsid w:val="009141AB"/>
    <w:rsid w:val="009165F0"/>
    <w:rsid w:val="0095139C"/>
    <w:rsid w:val="00960FA4"/>
    <w:rsid w:val="009619D4"/>
    <w:rsid w:val="00961ECF"/>
    <w:rsid w:val="00961EE7"/>
    <w:rsid w:val="00975720"/>
    <w:rsid w:val="00975910"/>
    <w:rsid w:val="009927AC"/>
    <w:rsid w:val="00992EFD"/>
    <w:rsid w:val="009D7A23"/>
    <w:rsid w:val="009F3227"/>
    <w:rsid w:val="00A20BCD"/>
    <w:rsid w:val="00A5796D"/>
    <w:rsid w:val="00A8602D"/>
    <w:rsid w:val="00A9110D"/>
    <w:rsid w:val="00AC6D9D"/>
    <w:rsid w:val="00AD5786"/>
    <w:rsid w:val="00AD7447"/>
    <w:rsid w:val="00B13851"/>
    <w:rsid w:val="00B13F65"/>
    <w:rsid w:val="00B20A2F"/>
    <w:rsid w:val="00B224F3"/>
    <w:rsid w:val="00B22528"/>
    <w:rsid w:val="00B372E0"/>
    <w:rsid w:val="00B63FD7"/>
    <w:rsid w:val="00B8113A"/>
    <w:rsid w:val="00B95114"/>
    <w:rsid w:val="00B9702D"/>
    <w:rsid w:val="00BF0C7E"/>
    <w:rsid w:val="00BF5C6D"/>
    <w:rsid w:val="00C00351"/>
    <w:rsid w:val="00C055FF"/>
    <w:rsid w:val="00C43DE5"/>
    <w:rsid w:val="00C44386"/>
    <w:rsid w:val="00C72537"/>
    <w:rsid w:val="00C81654"/>
    <w:rsid w:val="00CB3590"/>
    <w:rsid w:val="00CB7D4E"/>
    <w:rsid w:val="00CD0812"/>
    <w:rsid w:val="00D01040"/>
    <w:rsid w:val="00D8237F"/>
    <w:rsid w:val="00D82547"/>
    <w:rsid w:val="00DA1B18"/>
    <w:rsid w:val="00DC7795"/>
    <w:rsid w:val="00DD2970"/>
    <w:rsid w:val="00E00878"/>
    <w:rsid w:val="00E026CC"/>
    <w:rsid w:val="00E170A5"/>
    <w:rsid w:val="00E21AA8"/>
    <w:rsid w:val="00E2278C"/>
    <w:rsid w:val="00E308B4"/>
    <w:rsid w:val="00E657AE"/>
    <w:rsid w:val="00E72ECF"/>
    <w:rsid w:val="00E82EB0"/>
    <w:rsid w:val="00E9455C"/>
    <w:rsid w:val="00E959B3"/>
    <w:rsid w:val="00EA1ECA"/>
    <w:rsid w:val="00EB0E65"/>
    <w:rsid w:val="00EC5811"/>
    <w:rsid w:val="00ED2D28"/>
    <w:rsid w:val="00EF5A65"/>
    <w:rsid w:val="00EF7DA5"/>
    <w:rsid w:val="00F04CD3"/>
    <w:rsid w:val="00F05995"/>
    <w:rsid w:val="00F272AD"/>
    <w:rsid w:val="00F35FB0"/>
    <w:rsid w:val="00F67378"/>
    <w:rsid w:val="00F710C2"/>
    <w:rsid w:val="00FA2F5E"/>
    <w:rsid w:val="00FC2CE7"/>
    <w:rsid w:val="00FD09AC"/>
    <w:rsid w:val="00FE27E4"/>
    <w:rsid w:val="00FF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654"/>
  </w:style>
  <w:style w:type="paragraph" w:styleId="Footer">
    <w:name w:val="footer"/>
    <w:basedOn w:val="Normal"/>
    <w:link w:val="Foot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654"/>
  </w:style>
  <w:style w:type="character" w:styleId="Hyperlink">
    <w:name w:val="Hyperlink"/>
    <w:basedOn w:val="DefaultParagraphFont"/>
    <w:uiPriority w:val="99"/>
    <w:unhideWhenUsed/>
    <w:rsid w:val="00C8165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1654"/>
    <w:rPr>
      <w:color w:val="808080"/>
    </w:rPr>
  </w:style>
  <w:style w:type="table" w:styleId="TableGrid">
    <w:name w:val="Table Grid"/>
    <w:basedOn w:val="TableNormal"/>
    <w:uiPriority w:val="39"/>
    <w:rsid w:val="00961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1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EC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81E99"/>
    <w:rPr>
      <w:i/>
      <w:iCs/>
    </w:rPr>
  </w:style>
  <w:style w:type="paragraph" w:styleId="ListParagraph">
    <w:name w:val="List Paragraph"/>
    <w:basedOn w:val="Normal"/>
    <w:uiPriority w:val="34"/>
    <w:qFormat/>
    <w:rsid w:val="00B95114"/>
    <w:pPr>
      <w:ind w:left="720"/>
      <w:contextualSpacing/>
    </w:pPr>
    <w:rPr>
      <w:lang w:val="en-CA"/>
    </w:rPr>
  </w:style>
  <w:style w:type="character" w:customStyle="1" w:styleId="Style1">
    <w:name w:val="Style1"/>
    <w:basedOn w:val="DefaultParagraphFont"/>
    <w:uiPriority w:val="1"/>
    <w:rsid w:val="000F1F02"/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9D7A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A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A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A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A2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654"/>
  </w:style>
  <w:style w:type="paragraph" w:styleId="Footer">
    <w:name w:val="footer"/>
    <w:basedOn w:val="Normal"/>
    <w:link w:val="Foot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654"/>
  </w:style>
  <w:style w:type="character" w:styleId="Hyperlink">
    <w:name w:val="Hyperlink"/>
    <w:basedOn w:val="DefaultParagraphFont"/>
    <w:uiPriority w:val="99"/>
    <w:unhideWhenUsed/>
    <w:rsid w:val="00C8165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1654"/>
    <w:rPr>
      <w:color w:val="808080"/>
    </w:rPr>
  </w:style>
  <w:style w:type="table" w:styleId="TableGrid">
    <w:name w:val="Table Grid"/>
    <w:basedOn w:val="TableNormal"/>
    <w:uiPriority w:val="39"/>
    <w:rsid w:val="00961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1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EC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81E99"/>
    <w:rPr>
      <w:i/>
      <w:iCs/>
    </w:rPr>
  </w:style>
  <w:style w:type="paragraph" w:styleId="ListParagraph">
    <w:name w:val="List Paragraph"/>
    <w:basedOn w:val="Normal"/>
    <w:uiPriority w:val="34"/>
    <w:qFormat/>
    <w:rsid w:val="00B95114"/>
    <w:pPr>
      <w:ind w:left="720"/>
      <w:contextualSpacing/>
    </w:pPr>
    <w:rPr>
      <w:lang w:val="en-CA"/>
    </w:rPr>
  </w:style>
  <w:style w:type="character" w:customStyle="1" w:styleId="Style1">
    <w:name w:val="Style1"/>
    <w:basedOn w:val="DefaultParagraphFont"/>
    <w:uiPriority w:val="1"/>
    <w:rsid w:val="000F1F02"/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9D7A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A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A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A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A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ipac-canada.org/julie-larose-memorial-scholarship.php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628F-7654-4115-9692-292E4B2902DD}"/>
      </w:docPartPr>
      <w:docPartBody>
        <w:p w:rsidR="00B447C8" w:rsidRDefault="00DE318C"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85DC6-E534-4082-9B99-58235637AEFF}"/>
      </w:docPartPr>
      <w:docPartBody>
        <w:p w:rsidR="00B447C8" w:rsidRDefault="00DE318C"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9AD8F38BE15D446EA737A1898E6B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BBE5-F2DA-4CDA-B8D3-0360B847DE5C}"/>
      </w:docPartPr>
      <w:docPartBody>
        <w:p w:rsidR="00E46160" w:rsidRDefault="00A2053A" w:rsidP="00A2053A">
          <w:pPr>
            <w:pStyle w:val="9AD8F38BE15D446EA737A1898E6BA889"/>
          </w:pPr>
          <w:r w:rsidRPr="00FC23B2">
            <w:rPr>
              <w:rStyle w:val="PlaceholderText"/>
            </w:rPr>
            <w:t>Choose an item.</w:t>
          </w:r>
        </w:p>
      </w:docPartBody>
    </w:docPart>
    <w:docPart>
      <w:docPartPr>
        <w:name w:val="18B8D0DCF0A849D0BABF1DB453CAD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EA61D-6267-4978-895D-3EA3049C5955}"/>
      </w:docPartPr>
      <w:docPartBody>
        <w:p w:rsidR="00087958" w:rsidRDefault="00F05AFE" w:rsidP="00F05AFE">
          <w:pPr>
            <w:pStyle w:val="18B8D0DCF0A849D0BABF1DB453CADB77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A4DD6C7F7CA64E57A409AC6338593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73825-058B-4037-A02C-431612985176}"/>
      </w:docPartPr>
      <w:docPartBody>
        <w:p w:rsidR="00087958" w:rsidRDefault="00F05AFE" w:rsidP="00F05AFE">
          <w:pPr>
            <w:pStyle w:val="A4DD6C7F7CA64E57A409AC6338593A5B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4AAF92023C04D999973F4C7C13B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A5BE8-440B-4AF6-923A-B51DE6145849}"/>
      </w:docPartPr>
      <w:docPartBody>
        <w:p w:rsidR="00087958" w:rsidRDefault="00F05AFE" w:rsidP="00F05AFE">
          <w:pPr>
            <w:pStyle w:val="D4AAF92023C04D999973F4C7C13B9C2F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0A44DEDACF0D45E39616F62B3D800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FC8C6-022E-4C48-8735-0BDC83CD33B9}"/>
      </w:docPartPr>
      <w:docPartBody>
        <w:p w:rsidR="00087958" w:rsidRDefault="00F05AFE" w:rsidP="00F05AFE">
          <w:pPr>
            <w:pStyle w:val="0A44DEDACF0D45E39616F62B3D8000D2"/>
          </w:pPr>
          <w:r w:rsidRPr="004530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318C"/>
    <w:rsid w:val="00087958"/>
    <w:rsid w:val="00150239"/>
    <w:rsid w:val="00266931"/>
    <w:rsid w:val="002D32B0"/>
    <w:rsid w:val="0036137B"/>
    <w:rsid w:val="0038007A"/>
    <w:rsid w:val="0045088A"/>
    <w:rsid w:val="00454E07"/>
    <w:rsid w:val="004E5CC5"/>
    <w:rsid w:val="004F172A"/>
    <w:rsid w:val="006F043E"/>
    <w:rsid w:val="008D7461"/>
    <w:rsid w:val="00A2053A"/>
    <w:rsid w:val="00A5284E"/>
    <w:rsid w:val="00A74C0A"/>
    <w:rsid w:val="00AF50AC"/>
    <w:rsid w:val="00B447C8"/>
    <w:rsid w:val="00B65038"/>
    <w:rsid w:val="00BA722B"/>
    <w:rsid w:val="00BF57FF"/>
    <w:rsid w:val="00C32FD4"/>
    <w:rsid w:val="00C35C63"/>
    <w:rsid w:val="00C47207"/>
    <w:rsid w:val="00D26980"/>
    <w:rsid w:val="00D52203"/>
    <w:rsid w:val="00D60707"/>
    <w:rsid w:val="00D746CE"/>
    <w:rsid w:val="00DE318C"/>
    <w:rsid w:val="00E46160"/>
    <w:rsid w:val="00E466AF"/>
    <w:rsid w:val="00F05AFE"/>
    <w:rsid w:val="00F96CD4"/>
    <w:rsid w:val="00FF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55B84E27F34682BCACEF4D16E9000B">
    <w:name w:val="B055B84E27F34682BCACEF4D16E9000B"/>
    <w:rsid w:val="00DE318C"/>
  </w:style>
  <w:style w:type="character" w:styleId="PlaceholderText">
    <w:name w:val="Placeholder Text"/>
    <w:basedOn w:val="DefaultParagraphFont"/>
    <w:uiPriority w:val="99"/>
    <w:semiHidden/>
    <w:rsid w:val="00F05AFE"/>
    <w:rPr>
      <w:color w:val="808080"/>
    </w:rPr>
  </w:style>
  <w:style w:type="paragraph" w:customStyle="1" w:styleId="BDEEAA1048C74DE585F232241975D109">
    <w:name w:val="BDEEAA1048C74DE585F232241975D109"/>
    <w:rsid w:val="00DE318C"/>
  </w:style>
  <w:style w:type="paragraph" w:customStyle="1" w:styleId="E0B443A4A1124EAFBE695765AA7E47B4">
    <w:name w:val="E0B443A4A1124EAFBE695765AA7E47B4"/>
    <w:rsid w:val="00DE318C"/>
  </w:style>
  <w:style w:type="paragraph" w:customStyle="1" w:styleId="37F034519BCC418FA929CCC059229444">
    <w:name w:val="37F034519BCC418FA929CCC059229444"/>
    <w:rsid w:val="00B447C8"/>
  </w:style>
  <w:style w:type="paragraph" w:customStyle="1" w:styleId="9F63B17B5E53452881525BE018934238">
    <w:name w:val="9F63B17B5E53452881525BE018934238"/>
    <w:rsid w:val="00B447C8"/>
  </w:style>
  <w:style w:type="paragraph" w:customStyle="1" w:styleId="76C4B440DB70476A93D0D7CEF14BA27D">
    <w:name w:val="76C4B440DB70476A93D0D7CEF14BA27D"/>
    <w:rsid w:val="00C47207"/>
  </w:style>
  <w:style w:type="paragraph" w:customStyle="1" w:styleId="F19AD46461704744AC57D2AE27D9F60A">
    <w:name w:val="F19AD46461704744AC57D2AE27D9F60A"/>
    <w:rsid w:val="00C47207"/>
  </w:style>
  <w:style w:type="paragraph" w:customStyle="1" w:styleId="CF354FB03D724127AFD5CEB9AD2DA34B">
    <w:name w:val="CF354FB03D724127AFD5CEB9AD2DA34B"/>
    <w:rsid w:val="00C47207"/>
  </w:style>
  <w:style w:type="paragraph" w:customStyle="1" w:styleId="D2F87C6F43C44382A2EE29005553D6D4">
    <w:name w:val="D2F87C6F43C44382A2EE29005553D6D4"/>
    <w:rsid w:val="00C47207"/>
  </w:style>
  <w:style w:type="paragraph" w:customStyle="1" w:styleId="25467CC52495466C8B7AA2DEDAEC8CB9">
    <w:name w:val="25467CC52495466C8B7AA2DEDAEC8CB9"/>
    <w:rsid w:val="00C47207"/>
  </w:style>
  <w:style w:type="paragraph" w:customStyle="1" w:styleId="E0DB8021B4E84564BE64A81DC123BAEA">
    <w:name w:val="E0DB8021B4E84564BE64A81DC123BAEA"/>
    <w:rsid w:val="00C47207"/>
  </w:style>
  <w:style w:type="paragraph" w:customStyle="1" w:styleId="5D9F8B4648264D94846343A5EBEC584D">
    <w:name w:val="5D9F8B4648264D94846343A5EBEC584D"/>
    <w:rsid w:val="00C47207"/>
  </w:style>
  <w:style w:type="paragraph" w:customStyle="1" w:styleId="646C5A1A97FC41E896C6B498FA4387EB">
    <w:name w:val="646C5A1A97FC41E896C6B498FA4387EB"/>
    <w:rsid w:val="00C47207"/>
  </w:style>
  <w:style w:type="paragraph" w:customStyle="1" w:styleId="6086A97F4E764648B27931EF57DD0B60">
    <w:name w:val="6086A97F4E764648B27931EF57DD0B60"/>
    <w:rsid w:val="00C47207"/>
  </w:style>
  <w:style w:type="paragraph" w:customStyle="1" w:styleId="B6C0AF7A4617494CACD48FD11C469FB1">
    <w:name w:val="B6C0AF7A4617494CACD48FD11C469FB1"/>
    <w:rsid w:val="00C47207"/>
  </w:style>
  <w:style w:type="paragraph" w:customStyle="1" w:styleId="EFEE82F1F9124946B2D576512123A20E">
    <w:name w:val="EFEE82F1F9124946B2D576512123A20E"/>
    <w:rsid w:val="00C47207"/>
  </w:style>
  <w:style w:type="paragraph" w:customStyle="1" w:styleId="BA375F8D3460462A81C3204C7E89510A">
    <w:name w:val="BA375F8D3460462A81C3204C7E89510A"/>
    <w:rsid w:val="00A2053A"/>
  </w:style>
  <w:style w:type="paragraph" w:customStyle="1" w:styleId="9AD8F38BE15D446EA737A1898E6BA889">
    <w:name w:val="9AD8F38BE15D446EA737A1898E6BA889"/>
    <w:rsid w:val="00A2053A"/>
  </w:style>
  <w:style w:type="paragraph" w:customStyle="1" w:styleId="78BA68019ADA40F790A54CEB7AC65044">
    <w:name w:val="78BA68019ADA40F790A54CEB7AC65044"/>
    <w:rsid w:val="0045088A"/>
    <w:pPr>
      <w:spacing w:after="200" w:line="276" w:lineRule="auto"/>
    </w:pPr>
  </w:style>
  <w:style w:type="paragraph" w:customStyle="1" w:styleId="E54DEB7E5B4A4F878D1085C4E92B095B">
    <w:name w:val="E54DEB7E5B4A4F878D1085C4E92B095B"/>
    <w:rsid w:val="00F05AFE"/>
    <w:pPr>
      <w:spacing w:after="200" w:line="276" w:lineRule="auto"/>
    </w:pPr>
  </w:style>
  <w:style w:type="paragraph" w:customStyle="1" w:styleId="18B8D0DCF0A849D0BABF1DB453CADB77">
    <w:name w:val="18B8D0DCF0A849D0BABF1DB453CADB77"/>
    <w:rsid w:val="00F05AFE"/>
    <w:pPr>
      <w:spacing w:after="200" w:line="276" w:lineRule="auto"/>
    </w:pPr>
  </w:style>
  <w:style w:type="paragraph" w:customStyle="1" w:styleId="A4DD6C7F7CA64E57A409AC6338593A5B">
    <w:name w:val="A4DD6C7F7CA64E57A409AC6338593A5B"/>
    <w:rsid w:val="00F05AFE"/>
    <w:pPr>
      <w:spacing w:after="200" w:line="276" w:lineRule="auto"/>
    </w:pPr>
  </w:style>
  <w:style w:type="paragraph" w:customStyle="1" w:styleId="D4AAF92023C04D999973F4C7C13B9C2F">
    <w:name w:val="D4AAF92023C04D999973F4C7C13B9C2F"/>
    <w:rsid w:val="00F05AFE"/>
    <w:pPr>
      <w:spacing w:after="200" w:line="276" w:lineRule="auto"/>
    </w:pPr>
  </w:style>
  <w:style w:type="paragraph" w:customStyle="1" w:styleId="0A44DEDACF0D45E39616F62B3D8000D2">
    <w:name w:val="0A44DEDACF0D45E39616F62B3D8000D2"/>
    <w:rsid w:val="00F05AFE"/>
    <w:pPr>
      <w:spacing w:after="200" w:line="276" w:lineRule="auto"/>
    </w:pPr>
  </w:style>
  <w:style w:type="paragraph" w:customStyle="1" w:styleId="F994D05FC6CC448BB49AE0A39294E065">
    <w:name w:val="F994D05FC6CC448BB49AE0A39294E065"/>
    <w:rsid w:val="00F05AFE"/>
    <w:pPr>
      <w:spacing w:after="200" w:line="276" w:lineRule="auto"/>
    </w:pPr>
  </w:style>
  <w:style w:type="paragraph" w:customStyle="1" w:styleId="24E9365ABEC44EF4817A9396409DCE8D">
    <w:name w:val="24E9365ABEC44EF4817A9396409DCE8D"/>
    <w:rsid w:val="00F05AFE"/>
    <w:pPr>
      <w:spacing w:after="200" w:line="276" w:lineRule="auto"/>
    </w:pPr>
  </w:style>
  <w:style w:type="paragraph" w:customStyle="1" w:styleId="A5A58AA9B011423DBD6376660487883C">
    <w:name w:val="A5A58AA9B011423DBD6376660487883C"/>
    <w:rsid w:val="00F05AFE"/>
    <w:pPr>
      <w:spacing w:after="200" w:line="276" w:lineRule="auto"/>
    </w:pPr>
  </w:style>
  <w:style w:type="paragraph" w:customStyle="1" w:styleId="C458B849768242B389397236941F8B35">
    <w:name w:val="C458B849768242B389397236941F8B35"/>
    <w:rsid w:val="00F05AFE"/>
    <w:pPr>
      <w:spacing w:after="200" w:line="276" w:lineRule="auto"/>
    </w:pPr>
  </w:style>
  <w:style w:type="paragraph" w:customStyle="1" w:styleId="97F83BEB42CA4A90BBF139EA79144D24">
    <w:name w:val="97F83BEB42CA4A90BBF139EA79144D24"/>
    <w:rsid w:val="00F05AFE"/>
    <w:pPr>
      <w:spacing w:after="200" w:line="276" w:lineRule="auto"/>
    </w:pPr>
  </w:style>
  <w:style w:type="paragraph" w:customStyle="1" w:styleId="EE3F22813233439DA1955DC1C283A13D">
    <w:name w:val="EE3F22813233439DA1955DC1C283A13D"/>
    <w:rsid w:val="00F05AFE"/>
    <w:pPr>
      <w:spacing w:after="200" w:line="276" w:lineRule="auto"/>
    </w:pPr>
  </w:style>
  <w:style w:type="paragraph" w:customStyle="1" w:styleId="8D72EB53CA32411092C9D4FA8DA95604">
    <w:name w:val="8D72EB53CA32411092C9D4FA8DA95604"/>
    <w:rsid w:val="00F05AFE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55B84E27F34682BCACEF4D16E9000B">
    <w:name w:val="B055B84E27F34682BCACEF4D16E9000B"/>
    <w:rsid w:val="00DE318C"/>
  </w:style>
  <w:style w:type="character" w:styleId="PlaceholderText">
    <w:name w:val="Placeholder Text"/>
    <w:basedOn w:val="DefaultParagraphFont"/>
    <w:uiPriority w:val="99"/>
    <w:semiHidden/>
    <w:rsid w:val="00F05AFE"/>
    <w:rPr>
      <w:color w:val="808080"/>
    </w:rPr>
  </w:style>
  <w:style w:type="paragraph" w:customStyle="1" w:styleId="BDEEAA1048C74DE585F232241975D109">
    <w:name w:val="BDEEAA1048C74DE585F232241975D109"/>
    <w:rsid w:val="00DE318C"/>
  </w:style>
  <w:style w:type="paragraph" w:customStyle="1" w:styleId="E0B443A4A1124EAFBE695765AA7E47B4">
    <w:name w:val="E0B443A4A1124EAFBE695765AA7E47B4"/>
    <w:rsid w:val="00DE318C"/>
  </w:style>
  <w:style w:type="paragraph" w:customStyle="1" w:styleId="37F034519BCC418FA929CCC059229444">
    <w:name w:val="37F034519BCC418FA929CCC059229444"/>
    <w:rsid w:val="00B447C8"/>
  </w:style>
  <w:style w:type="paragraph" w:customStyle="1" w:styleId="9F63B17B5E53452881525BE018934238">
    <w:name w:val="9F63B17B5E53452881525BE018934238"/>
    <w:rsid w:val="00B447C8"/>
  </w:style>
  <w:style w:type="paragraph" w:customStyle="1" w:styleId="76C4B440DB70476A93D0D7CEF14BA27D">
    <w:name w:val="76C4B440DB70476A93D0D7CEF14BA27D"/>
    <w:rsid w:val="00C47207"/>
  </w:style>
  <w:style w:type="paragraph" w:customStyle="1" w:styleId="F19AD46461704744AC57D2AE27D9F60A">
    <w:name w:val="F19AD46461704744AC57D2AE27D9F60A"/>
    <w:rsid w:val="00C47207"/>
  </w:style>
  <w:style w:type="paragraph" w:customStyle="1" w:styleId="CF354FB03D724127AFD5CEB9AD2DA34B">
    <w:name w:val="CF354FB03D724127AFD5CEB9AD2DA34B"/>
    <w:rsid w:val="00C47207"/>
  </w:style>
  <w:style w:type="paragraph" w:customStyle="1" w:styleId="D2F87C6F43C44382A2EE29005553D6D4">
    <w:name w:val="D2F87C6F43C44382A2EE29005553D6D4"/>
    <w:rsid w:val="00C47207"/>
  </w:style>
  <w:style w:type="paragraph" w:customStyle="1" w:styleId="25467CC52495466C8B7AA2DEDAEC8CB9">
    <w:name w:val="25467CC52495466C8B7AA2DEDAEC8CB9"/>
    <w:rsid w:val="00C47207"/>
  </w:style>
  <w:style w:type="paragraph" w:customStyle="1" w:styleId="E0DB8021B4E84564BE64A81DC123BAEA">
    <w:name w:val="E0DB8021B4E84564BE64A81DC123BAEA"/>
    <w:rsid w:val="00C47207"/>
  </w:style>
  <w:style w:type="paragraph" w:customStyle="1" w:styleId="5D9F8B4648264D94846343A5EBEC584D">
    <w:name w:val="5D9F8B4648264D94846343A5EBEC584D"/>
    <w:rsid w:val="00C47207"/>
  </w:style>
  <w:style w:type="paragraph" w:customStyle="1" w:styleId="646C5A1A97FC41E896C6B498FA4387EB">
    <w:name w:val="646C5A1A97FC41E896C6B498FA4387EB"/>
    <w:rsid w:val="00C47207"/>
  </w:style>
  <w:style w:type="paragraph" w:customStyle="1" w:styleId="6086A97F4E764648B27931EF57DD0B60">
    <w:name w:val="6086A97F4E764648B27931EF57DD0B60"/>
    <w:rsid w:val="00C47207"/>
  </w:style>
  <w:style w:type="paragraph" w:customStyle="1" w:styleId="B6C0AF7A4617494CACD48FD11C469FB1">
    <w:name w:val="B6C0AF7A4617494CACD48FD11C469FB1"/>
    <w:rsid w:val="00C47207"/>
  </w:style>
  <w:style w:type="paragraph" w:customStyle="1" w:styleId="EFEE82F1F9124946B2D576512123A20E">
    <w:name w:val="EFEE82F1F9124946B2D576512123A20E"/>
    <w:rsid w:val="00C47207"/>
  </w:style>
  <w:style w:type="paragraph" w:customStyle="1" w:styleId="BA375F8D3460462A81C3204C7E89510A">
    <w:name w:val="BA375F8D3460462A81C3204C7E89510A"/>
    <w:rsid w:val="00A2053A"/>
  </w:style>
  <w:style w:type="paragraph" w:customStyle="1" w:styleId="9AD8F38BE15D446EA737A1898E6BA889">
    <w:name w:val="9AD8F38BE15D446EA737A1898E6BA889"/>
    <w:rsid w:val="00A2053A"/>
  </w:style>
  <w:style w:type="paragraph" w:customStyle="1" w:styleId="78BA68019ADA40F790A54CEB7AC65044">
    <w:name w:val="78BA68019ADA40F790A54CEB7AC65044"/>
    <w:rsid w:val="0045088A"/>
    <w:pPr>
      <w:spacing w:after="200" w:line="276" w:lineRule="auto"/>
    </w:pPr>
  </w:style>
  <w:style w:type="paragraph" w:customStyle="1" w:styleId="E54DEB7E5B4A4F878D1085C4E92B095B">
    <w:name w:val="E54DEB7E5B4A4F878D1085C4E92B095B"/>
    <w:rsid w:val="00F05AFE"/>
    <w:pPr>
      <w:spacing w:after="200" w:line="276" w:lineRule="auto"/>
    </w:pPr>
  </w:style>
  <w:style w:type="paragraph" w:customStyle="1" w:styleId="18B8D0DCF0A849D0BABF1DB453CADB77">
    <w:name w:val="18B8D0DCF0A849D0BABF1DB453CADB77"/>
    <w:rsid w:val="00F05AFE"/>
    <w:pPr>
      <w:spacing w:after="200" w:line="276" w:lineRule="auto"/>
    </w:pPr>
  </w:style>
  <w:style w:type="paragraph" w:customStyle="1" w:styleId="A4DD6C7F7CA64E57A409AC6338593A5B">
    <w:name w:val="A4DD6C7F7CA64E57A409AC6338593A5B"/>
    <w:rsid w:val="00F05AFE"/>
    <w:pPr>
      <w:spacing w:after="200" w:line="276" w:lineRule="auto"/>
    </w:pPr>
  </w:style>
  <w:style w:type="paragraph" w:customStyle="1" w:styleId="D4AAF92023C04D999973F4C7C13B9C2F">
    <w:name w:val="D4AAF92023C04D999973F4C7C13B9C2F"/>
    <w:rsid w:val="00F05AFE"/>
    <w:pPr>
      <w:spacing w:after="200" w:line="276" w:lineRule="auto"/>
    </w:pPr>
  </w:style>
  <w:style w:type="paragraph" w:customStyle="1" w:styleId="0A44DEDACF0D45E39616F62B3D8000D2">
    <w:name w:val="0A44DEDACF0D45E39616F62B3D8000D2"/>
    <w:rsid w:val="00F05AFE"/>
    <w:pPr>
      <w:spacing w:after="200" w:line="276" w:lineRule="auto"/>
    </w:pPr>
  </w:style>
  <w:style w:type="paragraph" w:customStyle="1" w:styleId="F994D05FC6CC448BB49AE0A39294E065">
    <w:name w:val="F994D05FC6CC448BB49AE0A39294E065"/>
    <w:rsid w:val="00F05AFE"/>
    <w:pPr>
      <w:spacing w:after="200" w:line="276" w:lineRule="auto"/>
    </w:pPr>
  </w:style>
  <w:style w:type="paragraph" w:customStyle="1" w:styleId="24E9365ABEC44EF4817A9396409DCE8D">
    <w:name w:val="24E9365ABEC44EF4817A9396409DCE8D"/>
    <w:rsid w:val="00F05AFE"/>
    <w:pPr>
      <w:spacing w:after="200" w:line="276" w:lineRule="auto"/>
    </w:pPr>
  </w:style>
  <w:style w:type="paragraph" w:customStyle="1" w:styleId="A5A58AA9B011423DBD6376660487883C">
    <w:name w:val="A5A58AA9B011423DBD6376660487883C"/>
    <w:rsid w:val="00F05AFE"/>
    <w:pPr>
      <w:spacing w:after="200" w:line="276" w:lineRule="auto"/>
    </w:pPr>
  </w:style>
  <w:style w:type="paragraph" w:customStyle="1" w:styleId="C458B849768242B389397236941F8B35">
    <w:name w:val="C458B849768242B389397236941F8B35"/>
    <w:rsid w:val="00F05AFE"/>
    <w:pPr>
      <w:spacing w:after="200" w:line="276" w:lineRule="auto"/>
    </w:pPr>
  </w:style>
  <w:style w:type="paragraph" w:customStyle="1" w:styleId="97F83BEB42CA4A90BBF139EA79144D24">
    <w:name w:val="97F83BEB42CA4A90BBF139EA79144D24"/>
    <w:rsid w:val="00F05AFE"/>
    <w:pPr>
      <w:spacing w:after="200" w:line="276" w:lineRule="auto"/>
    </w:pPr>
  </w:style>
  <w:style w:type="paragraph" w:customStyle="1" w:styleId="EE3F22813233439DA1955DC1C283A13D">
    <w:name w:val="EE3F22813233439DA1955DC1C283A13D"/>
    <w:rsid w:val="00F05AFE"/>
    <w:pPr>
      <w:spacing w:after="200" w:line="276" w:lineRule="auto"/>
    </w:pPr>
  </w:style>
  <w:style w:type="paragraph" w:customStyle="1" w:styleId="8D72EB53CA32411092C9D4FA8DA95604">
    <w:name w:val="8D72EB53CA32411092C9D4FA8DA95604"/>
    <w:rsid w:val="00F05AFE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1BA82-2C48-4FCE-B1DA-A4B011422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happe</dc:creator>
  <cp:lastModifiedBy>Windows User</cp:lastModifiedBy>
  <cp:revision>3</cp:revision>
  <cp:lastPrinted>2019-09-23T19:52:00Z</cp:lastPrinted>
  <dcterms:created xsi:type="dcterms:W3CDTF">2022-11-22T16:19:00Z</dcterms:created>
  <dcterms:modified xsi:type="dcterms:W3CDTF">2022-11-22T16:24:00Z</dcterms:modified>
</cp:coreProperties>
</file>